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>
            <w:pPr>
              <w:pStyle w:val="Naslov1"/>
              <w:jc w:val="center"/>
              <w:rPr>
                <w:lang w:val="sr-Cyrl-CS"/>
              </w:rPr>
            </w:pPr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</w:t>
      </w:r>
      <w:r w:rsidR="002B0624" w:rsidRPr="000E2226">
        <w:rPr>
          <w:sz w:val="24"/>
          <w:lang w:val="sr-Cyrl-CS"/>
        </w:rPr>
        <w:t>___________________________________________________________________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E30F3D" w:rsidRDefault="00E30F3D" w:rsidP="00E30F3D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__________________________________________________________________________</w:t>
      </w:r>
    </w:p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p w:rsidR="002F2D8B" w:rsidRPr="000E2226" w:rsidRDefault="002F2D8B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295DC9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8D59B2" w:rsidRPr="000E2226" w:rsidRDefault="008D59B2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контакт телефон:</w:t>
            </w:r>
          </w:p>
        </w:tc>
        <w:tc>
          <w:tcPr>
            <w:tcW w:w="5244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954E5E" w:rsidRPr="000E2226" w:rsidRDefault="00954E5E" w:rsidP="00954E5E">
      <w:pPr>
        <w:pStyle w:val="Header"/>
        <w:tabs>
          <w:tab w:val="clear" w:pos="4536"/>
          <w:tab w:val="clear" w:pos="9072"/>
        </w:tabs>
        <w:ind w:left="720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A47625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left="720"/>
        <w:jc w:val="both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295DC9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A47625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244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295DC9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686" w:type="dxa"/>
            <w:shd w:val="pct15" w:color="000000" w:fill="FFFFFF"/>
          </w:tcPr>
          <w:p w:rsidR="001C175A" w:rsidRPr="000E2226" w:rsidRDefault="002F22B1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  <w:r w:rsidR="001B5D9F">
              <w:rPr>
                <w:b/>
                <w:sz w:val="24"/>
                <w:lang w:val="en-US"/>
              </w:rPr>
              <w:t>?</w:t>
            </w:r>
          </w:p>
        </w:tc>
        <w:tc>
          <w:tcPr>
            <w:tcW w:w="5244" w:type="dxa"/>
          </w:tcPr>
          <w:p w:rsidR="00F43C61" w:rsidRPr="000E2226" w:rsidRDefault="002F22B1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A11502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lastRenderedPageBreak/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686" w:type="dxa"/>
            <w:shd w:val="pct15" w:color="000000" w:fill="FFFFFF"/>
          </w:tcPr>
          <w:p w:rsidR="005F4E14" w:rsidRPr="001B5D9F" w:rsidRDefault="005F4E14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Pr="000E2226">
              <w:rPr>
                <w:b/>
                <w:sz w:val="24"/>
                <w:lang w:val="sr-Cyrl-CS"/>
              </w:rPr>
              <w:t>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0A5243" w:rsidP="006D5E06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 xml:space="preserve"> </w:t>
      </w:r>
    </w:p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szCs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>Врста, односно назив  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на који се односи инострана испр</w:t>
            </w:r>
            <w:r w:rsidR="001B5D9F">
              <w:rPr>
                <w:b/>
                <w:sz w:val="24"/>
                <w:lang w:val="sr-Cyrl-CS"/>
              </w:rPr>
              <w:t>ава, односно знак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1B5D9F" w:rsidRDefault="001E743E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en-U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  <w:r w:rsidR="001B5D9F">
              <w:rPr>
                <w:b/>
                <w:sz w:val="24"/>
                <w:lang w:val="en-US"/>
              </w:rPr>
              <w:t>: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sr-Cyrl-CS"/>
        </w:rPr>
      </w:pPr>
    </w:p>
    <w:p w:rsidR="00034C29" w:rsidRPr="000E2226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  <w:r w:rsidRPr="000E2226">
        <w:rPr>
          <w:b/>
          <w:sz w:val="32"/>
          <w:lang w:val="sr-Cyrl-CS"/>
        </w:rPr>
        <w:t xml:space="preserve">РЕПУБЛИЧКА </w:t>
      </w:r>
      <w:r w:rsidR="00034C29" w:rsidRPr="000E2226">
        <w:rPr>
          <w:b/>
          <w:sz w:val="32"/>
          <w:lang w:val="sr-Cyrl-CS"/>
        </w:rPr>
        <w:t>АДМИНИСТРАТИВНА ТАКСА</w:t>
      </w:r>
    </w:p>
    <w:p w:rsidR="00034C29" w:rsidRPr="000E2226" w:rsidRDefault="00034C29" w:rsidP="00034C29">
      <w:pPr>
        <w:pStyle w:val="Header"/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6A6B45" w:rsidRPr="008C5734" w:rsidRDefault="00034C29" w:rsidP="001B5D9F">
            <w:pPr>
              <w:pStyle w:val="Header"/>
              <w:jc w:val="both"/>
              <w:rPr>
                <w:b/>
                <w:sz w:val="24"/>
                <w:lang w:val="sr-Latn-RS"/>
              </w:rPr>
            </w:pPr>
            <w:r w:rsidRPr="000E2226">
              <w:rPr>
                <w:b/>
                <w:sz w:val="24"/>
                <w:lang w:val="sr-Cyrl-CS"/>
              </w:rPr>
              <w:t>У складу са т</w:t>
            </w:r>
            <w:r w:rsidR="008C5734">
              <w:rPr>
                <w:b/>
                <w:sz w:val="24"/>
                <w:lang w:val="sr-Cyrl-CS"/>
              </w:rPr>
              <w:t>арифним бројем 94. став 1. тач</w:t>
            </w:r>
            <w:r w:rsidR="001B5D9F">
              <w:rPr>
                <w:b/>
                <w:sz w:val="24"/>
                <w:lang w:val="sr-Cyrl-RS"/>
              </w:rPr>
              <w:t>ке</w:t>
            </w:r>
            <w:r w:rsidR="008C5734">
              <w:rPr>
                <w:b/>
                <w:sz w:val="24"/>
                <w:lang w:val="sr-Cyrl-CS"/>
              </w:rPr>
              <w:t xml:space="preserve"> 5) и 6</w:t>
            </w:r>
            <w:r w:rsidR="001B5D9F">
              <w:rPr>
                <w:b/>
                <w:sz w:val="24"/>
                <w:lang w:val="sr-Cyrl-CS"/>
              </w:rPr>
              <w:t>) тарифе р</w:t>
            </w:r>
            <w:r w:rsidRPr="000E2226">
              <w:rPr>
                <w:b/>
                <w:sz w:val="24"/>
                <w:lang w:val="sr-Cyrl-CS"/>
              </w:rPr>
              <w:t>епубличких административних такси утврђене Законом о републичким административним таксама</w:t>
            </w:r>
            <w:r w:rsidR="00D54A0D" w:rsidRPr="00D54A0D">
              <w:rPr>
                <w:b/>
                <w:sz w:val="24"/>
                <w:lang w:val="sr-Cyrl-RS"/>
              </w:rPr>
              <w:t>(„Службени гласник РСˮ, бр. 43/03, 51/03 - исправка, 61/05, 101/05 - др. закон, 5/09, 54/09, 50/11, 70/11 - усклађени дин. износ, 55/12 - усклађени дин. износ, 93/12, 47/13 - усклађени дин. износ, 65/13 - др. закон, 57/14 - усклађени дин. износ, 45/15 - усклађени дин. износ, 83/15, 112/15, 50/16 - усклађени дин. износ, 61/17 - усклађени дин. износ, 113/17, 3/18 - исправка, 50/18 - усклађени дин. износ, 95/18, 38/19 - усклађени дин. износ, 86/19, 90/19 – исправка, 98/20 – усклађени дин. износ, 144/20, 62/21 – усклађени дин. износ, 138/22 и 54/23 – усклађени дин. износ, 92/23, 59/24 - усклађени дин. износ, 63/24 - усклађени дин. износ)</w:t>
            </w:r>
            <w:bookmarkStart w:id="0" w:name="_GoBack"/>
            <w:bookmarkEnd w:id="0"/>
            <w:r w:rsidR="001B5D9F">
              <w:rPr>
                <w:b/>
                <w:sz w:val="24"/>
                <w:lang w:val="sr-Cyrl-RS"/>
              </w:rPr>
              <w:t>,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="006A6B45" w:rsidRPr="000E2226">
              <w:rPr>
                <w:b/>
                <w:sz w:val="24"/>
                <w:lang w:val="sr-Latn-CS"/>
              </w:rPr>
              <w:t>на жиро рачун</w:t>
            </w:r>
            <w:r w:rsidR="006A6B45" w:rsidRPr="000E2226">
              <w:rPr>
                <w:b/>
                <w:sz w:val="24"/>
                <w:lang w:val="sr-Cyrl-CS"/>
              </w:rPr>
              <w:t xml:space="preserve">: </w:t>
            </w:r>
            <w:r w:rsidR="006A6B45" w:rsidRPr="000E2226">
              <w:rPr>
                <w:b/>
                <w:sz w:val="24"/>
                <w:lang w:val="sr-Latn-CS"/>
              </w:rPr>
              <w:t>840-742221843-57, модел 97</w:t>
            </w:r>
            <w:r w:rsidR="006A6B45" w:rsidRPr="000E2226">
              <w:rPr>
                <w:b/>
                <w:sz w:val="24"/>
                <w:lang w:val="sr-Cyrl-CS"/>
              </w:rPr>
              <w:t>, 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6A6B45" w:rsidRPr="000E2226">
              <w:rPr>
                <w:b/>
                <w:sz w:val="24"/>
                <w:lang w:val="sr-Cyrl-CS"/>
              </w:rPr>
              <w:t>50-016 (прималац: Буџет Р</w:t>
            </w:r>
            <w:r w:rsidR="001B5D9F">
              <w:rPr>
                <w:b/>
                <w:sz w:val="24"/>
                <w:lang w:val="sr-Cyrl-CS"/>
              </w:rPr>
              <w:t>епблике Србије, сврха дознаке: Р</w:t>
            </w:r>
            <w:r w:rsidR="006A6B45" w:rsidRPr="000E2226">
              <w:rPr>
                <w:b/>
                <w:sz w:val="24"/>
                <w:lang w:val="sr-Cyrl-CS"/>
              </w:rPr>
              <w:t xml:space="preserve">епубличка административна такса) </w:t>
            </w:r>
            <w:r w:rsidRPr="000E2226">
              <w:rPr>
                <w:b/>
                <w:sz w:val="24"/>
                <w:lang w:val="sr-Cyrl-CS"/>
              </w:rPr>
              <w:t xml:space="preserve">уплаћен је прописани износ </w:t>
            </w:r>
            <w:r w:rsidR="001B5D9F">
              <w:rPr>
                <w:b/>
                <w:sz w:val="24"/>
                <w:lang w:val="sr-Cyrl-CS"/>
              </w:rPr>
              <w:t>р</w:t>
            </w:r>
            <w:r w:rsidR="00C159F4" w:rsidRPr="000E2226">
              <w:rPr>
                <w:b/>
                <w:sz w:val="24"/>
                <w:lang w:val="sr-Cyrl-CS"/>
              </w:rPr>
              <w:t xml:space="preserve">епубличке </w:t>
            </w:r>
            <w:r w:rsidRPr="000E2226">
              <w:rPr>
                <w:b/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6A6B45" w:rsidRPr="000E2226" w:rsidRDefault="00034C29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захтев </w:t>
            </w:r>
            <w:r w:rsidR="00124B50" w:rsidRPr="000E2226">
              <w:rPr>
                <w:b/>
                <w:sz w:val="24"/>
                <w:szCs w:val="24"/>
                <w:lang w:val="sr-Cyrl-CS"/>
              </w:rPr>
              <w:t>за признавање ин</w:t>
            </w:r>
            <w:r w:rsidR="001B5D9F">
              <w:rPr>
                <w:b/>
                <w:sz w:val="24"/>
                <w:szCs w:val="24"/>
                <w:lang w:val="sr-Cyrl-CS"/>
              </w:rPr>
              <w:t>остране исправе о усаглашености</w:t>
            </w:r>
            <w:r w:rsidR="00124B50" w:rsidRPr="000E2226">
              <w:rPr>
                <w:b/>
                <w:sz w:val="24"/>
                <w:szCs w:val="24"/>
                <w:lang w:val="sr-Cyrl-CS"/>
              </w:rPr>
              <w:t xml:space="preserve"> </w:t>
            </w:r>
            <w:r w:rsidR="00A06903" w:rsidRPr="000E2226">
              <w:rPr>
                <w:b/>
                <w:sz w:val="24"/>
                <w:szCs w:val="24"/>
                <w:lang w:val="sr-Cyrl-CS"/>
              </w:rPr>
              <w:t>у</w:t>
            </w:r>
            <w:r w:rsidR="00FE21EC" w:rsidRPr="000E2226">
              <w:rPr>
                <w:b/>
                <w:sz w:val="24"/>
                <w:lang w:val="sr-Cyrl-CS"/>
              </w:rPr>
              <w:t xml:space="preserve"> износу од </w:t>
            </w:r>
            <w:r w:rsidR="001B5D9F">
              <w:rPr>
                <w:b/>
                <w:sz w:val="24"/>
                <w:lang w:val="en-GB"/>
              </w:rPr>
              <w:t>3.28</w:t>
            </w:r>
            <w:r w:rsidR="004B552F">
              <w:rPr>
                <w:b/>
                <w:sz w:val="24"/>
                <w:lang w:val="en-GB"/>
              </w:rPr>
              <w:t>0</w:t>
            </w:r>
            <w:r w:rsidR="001B5D9F">
              <w:rPr>
                <w:b/>
                <w:sz w:val="24"/>
                <w:lang w:val="sr-Cyrl-RS"/>
              </w:rPr>
              <w:t>,00</w:t>
            </w:r>
            <w:r w:rsidR="00A06903" w:rsidRPr="000E2226">
              <w:rPr>
                <w:b/>
                <w:sz w:val="24"/>
                <w:lang w:val="sr-Cyrl-CS"/>
              </w:rPr>
              <w:t xml:space="preserve"> 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1B5D9F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0E2226">
              <w:rPr>
                <w:b/>
                <w:sz w:val="24"/>
                <w:lang w:val="sr-Cyrl-CS"/>
              </w:rPr>
              <w:t>иностране исправе о усаглашености</w:t>
            </w:r>
            <w:r w:rsidRPr="000E2226">
              <w:rPr>
                <w:b/>
                <w:sz w:val="24"/>
                <w:lang w:val="sr-Cyrl-CS"/>
              </w:rPr>
              <w:t xml:space="preserve"> у износу од </w:t>
            </w:r>
            <w:r w:rsidR="001B5D9F">
              <w:rPr>
                <w:b/>
                <w:sz w:val="24"/>
                <w:lang w:val="en-GB"/>
              </w:rPr>
              <w:t>31.</w:t>
            </w:r>
            <w:r w:rsidR="001B5D9F">
              <w:rPr>
                <w:b/>
                <w:sz w:val="24"/>
                <w:lang w:val="sr-Cyrl-RS"/>
              </w:rPr>
              <w:t>290,00</w:t>
            </w:r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72262C" w:rsidRPr="000E2226" w:rsidRDefault="0072262C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lastRenderedPageBreak/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Pr="000E2226">
        <w:rPr>
          <w:sz w:val="22"/>
          <w:szCs w:val="22"/>
          <w:lang w:val="sr-Cyrl-CS"/>
        </w:rPr>
        <w:t xml:space="preserve">се 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0E2226">
        <w:rPr>
          <w:sz w:val="24"/>
          <w:u w:val="single"/>
          <w:lang w:val="sr-Cyrl-CS"/>
        </w:rPr>
        <w:t xml:space="preserve">     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3B8E" w:rsidRDefault="00BC3B8E">
      <w:r>
        <w:separator/>
      </w:r>
    </w:p>
  </w:endnote>
  <w:endnote w:type="continuationSeparator" w:id="0">
    <w:p w:rsidR="00BC3B8E" w:rsidRDefault="00BC3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3B8E" w:rsidRDefault="00BC3B8E">
      <w:r>
        <w:separator/>
      </w:r>
    </w:p>
  </w:footnote>
  <w:footnote w:type="continuationSeparator" w:id="0">
    <w:p w:rsidR="00BC3B8E" w:rsidRDefault="00BC3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34C29"/>
    <w:rsid w:val="0004157C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F7A2B"/>
    <w:rsid w:val="00121BB3"/>
    <w:rsid w:val="00124B50"/>
    <w:rsid w:val="00125736"/>
    <w:rsid w:val="001346F1"/>
    <w:rsid w:val="0014640E"/>
    <w:rsid w:val="001B5D9F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4324A"/>
    <w:rsid w:val="00355F10"/>
    <w:rsid w:val="0037083F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229E"/>
    <w:rsid w:val="004430E1"/>
    <w:rsid w:val="00471F56"/>
    <w:rsid w:val="00486AF9"/>
    <w:rsid w:val="004B552F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3A91"/>
    <w:rsid w:val="00747F9E"/>
    <w:rsid w:val="00766FB4"/>
    <w:rsid w:val="00785191"/>
    <w:rsid w:val="00792D66"/>
    <w:rsid w:val="007A76F6"/>
    <w:rsid w:val="007C2187"/>
    <w:rsid w:val="007D1D35"/>
    <w:rsid w:val="007E7CA8"/>
    <w:rsid w:val="00840CBF"/>
    <w:rsid w:val="00843655"/>
    <w:rsid w:val="00861946"/>
    <w:rsid w:val="008639FE"/>
    <w:rsid w:val="00864B4C"/>
    <w:rsid w:val="008754A6"/>
    <w:rsid w:val="0089461B"/>
    <w:rsid w:val="008A04DA"/>
    <w:rsid w:val="008B77E5"/>
    <w:rsid w:val="008C5734"/>
    <w:rsid w:val="008D27EF"/>
    <w:rsid w:val="008D59B2"/>
    <w:rsid w:val="008D6242"/>
    <w:rsid w:val="008E09A7"/>
    <w:rsid w:val="008F5907"/>
    <w:rsid w:val="0090454D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E0D3C"/>
    <w:rsid w:val="00A06903"/>
    <w:rsid w:val="00A11502"/>
    <w:rsid w:val="00A11F45"/>
    <w:rsid w:val="00A20059"/>
    <w:rsid w:val="00A20D34"/>
    <w:rsid w:val="00A34977"/>
    <w:rsid w:val="00A47625"/>
    <w:rsid w:val="00A52C76"/>
    <w:rsid w:val="00A719EA"/>
    <w:rsid w:val="00A752AF"/>
    <w:rsid w:val="00A805EF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57C2"/>
    <w:rsid w:val="00B27AE1"/>
    <w:rsid w:val="00B30A6C"/>
    <w:rsid w:val="00B34D0A"/>
    <w:rsid w:val="00B51F62"/>
    <w:rsid w:val="00B600D8"/>
    <w:rsid w:val="00B606B2"/>
    <w:rsid w:val="00B6777F"/>
    <w:rsid w:val="00B70342"/>
    <w:rsid w:val="00B72F8A"/>
    <w:rsid w:val="00B7777F"/>
    <w:rsid w:val="00BA77B8"/>
    <w:rsid w:val="00BB3C22"/>
    <w:rsid w:val="00BC07D8"/>
    <w:rsid w:val="00BC3B8E"/>
    <w:rsid w:val="00BE5799"/>
    <w:rsid w:val="00BE6F44"/>
    <w:rsid w:val="00BF03D2"/>
    <w:rsid w:val="00C0798C"/>
    <w:rsid w:val="00C159F4"/>
    <w:rsid w:val="00C26CA0"/>
    <w:rsid w:val="00C4105A"/>
    <w:rsid w:val="00C47229"/>
    <w:rsid w:val="00C636DC"/>
    <w:rsid w:val="00C66791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0D"/>
    <w:rsid w:val="00D54A22"/>
    <w:rsid w:val="00D6698D"/>
    <w:rsid w:val="00D670E6"/>
    <w:rsid w:val="00D94BD2"/>
    <w:rsid w:val="00D97531"/>
    <w:rsid w:val="00DC0060"/>
    <w:rsid w:val="00DC5CA8"/>
    <w:rsid w:val="00DD0A08"/>
    <w:rsid w:val="00DD4848"/>
    <w:rsid w:val="00E15CED"/>
    <w:rsid w:val="00E24BB9"/>
    <w:rsid w:val="00E27528"/>
    <w:rsid w:val="00E27D85"/>
    <w:rsid w:val="00E30F3D"/>
    <w:rsid w:val="00E41A28"/>
    <w:rsid w:val="00E635FB"/>
    <w:rsid w:val="00E64681"/>
    <w:rsid w:val="00E73284"/>
    <w:rsid w:val="00E75A9C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Bojana Jovanović</cp:lastModifiedBy>
  <cp:revision>4</cp:revision>
  <cp:lastPrinted>2021-07-15T11:42:00Z</cp:lastPrinted>
  <dcterms:created xsi:type="dcterms:W3CDTF">2024-07-31T10:01:00Z</dcterms:created>
  <dcterms:modified xsi:type="dcterms:W3CDTF">2024-07-31T10:45:00Z</dcterms:modified>
</cp:coreProperties>
</file>